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662b215</w:t>
        </w:r>
      </w:hyperlink>
      <w:r>
        <w:t xml:space="preserve"> </w:t>
      </w:r>
      <w:r>
        <w:t xml:space="preserve">de September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2b215 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a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i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2b215 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2b215 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2c5eb493-d82e-4569-b82d-9bee98e1fa5e"/>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arq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6f805d2b-e637-4754-818b-e5e0f38099a8"/>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arq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5873efa0-7abd-4879-ad44-39f28e7f2a36"/>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arq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486400" cy="274320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486400" cy="274320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486400" cy="3200400"/>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486400" cy="3200400"/>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arquitectura-candidata-dominio-de-datos"/>
    <w:p>
      <w:pPr>
        <w:pStyle w:val="Ttulo1"/>
      </w:pPr>
      <w:r>
        <w:t xml:space="preserve">Arquitectura Candidata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577840" cy="3200400"/>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577840" cy="3200400"/>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662b215f7a8eeecaf808997884ceeb44781aae59" TargetMode="External" /><Relationship Type="http://schemas.openxmlformats.org/officeDocument/2006/relationships/hyperlink" Id="rId20" Target="https://hwong23.github.io/fna-devdocs-f2/v/662b215f7a8eeecaf808997884ceeb44781aae59/"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662b215f7a8eeecaf808997884ceeb44781aae59" TargetMode="External" /><Relationship Type="http://schemas.openxmlformats.org/officeDocument/2006/relationships/hyperlink" Id="rId20" Target="https://hwong23.github.io/fna-devdocs-f2/v/662b215f7a8eeecaf808997884ceeb44781aae59/"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9-08T16:40:01Z</dcterms:created>
  <dcterms:modified xsi:type="dcterms:W3CDTF">2023-09-08T16: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